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769C5" w14:textId="77777777" w:rsidR="009D36AB" w:rsidRDefault="006D0ED3">
      <w:pPr>
        <w:spacing w:after="0" w:line="259" w:lineRule="auto"/>
        <w:ind w:left="14" w:firstLine="0"/>
      </w:pPr>
      <w:bookmarkStart w:id="0" w:name="_GoBack"/>
      <w:bookmarkEnd w:id="0"/>
      <w:r>
        <w:rPr>
          <w:b/>
          <w:sz w:val="22"/>
        </w:rPr>
        <w:t xml:space="preserve"> </w:t>
      </w:r>
    </w:p>
    <w:p w14:paraId="1AAFB9D7" w14:textId="77777777" w:rsidR="009D36AB" w:rsidRDefault="006D0ED3">
      <w:pPr>
        <w:spacing w:after="0" w:line="259" w:lineRule="auto"/>
        <w:ind w:left="14" w:firstLine="0"/>
      </w:pPr>
      <w:r>
        <w:rPr>
          <w:b/>
          <w:sz w:val="22"/>
        </w:rPr>
        <w:t xml:space="preserve"> </w:t>
      </w:r>
    </w:p>
    <w:p w14:paraId="6B9811DF" w14:textId="77777777" w:rsidR="009D36AB" w:rsidRDefault="006D0ED3">
      <w:pPr>
        <w:spacing w:after="0" w:line="259" w:lineRule="auto"/>
        <w:ind w:left="14" w:firstLine="0"/>
      </w:pPr>
      <w:r>
        <w:rPr>
          <w:b/>
          <w:sz w:val="22"/>
        </w:rPr>
        <w:t xml:space="preserve"> </w:t>
      </w:r>
    </w:p>
    <w:p w14:paraId="6B426302" w14:textId="77777777" w:rsidR="009D36AB" w:rsidRDefault="006D0ED3">
      <w:pPr>
        <w:spacing w:after="60" w:line="259" w:lineRule="auto"/>
        <w:ind w:left="14" w:firstLine="0"/>
      </w:pPr>
      <w:r>
        <w:rPr>
          <w:b/>
          <w:sz w:val="22"/>
        </w:rPr>
        <w:t xml:space="preserve"> </w:t>
      </w:r>
    </w:p>
    <w:p w14:paraId="2737134E" w14:textId="77777777" w:rsidR="009D36AB" w:rsidRDefault="006D0ED3">
      <w:pPr>
        <w:spacing w:after="62" w:line="259" w:lineRule="auto"/>
        <w:ind w:left="14" w:firstLine="0"/>
      </w:pPr>
      <w:r>
        <w:rPr>
          <w:b/>
          <w:sz w:val="28"/>
        </w:rPr>
        <w:t xml:space="preserve">Annex 3: Offer Cover Letter </w:t>
      </w:r>
      <w:r>
        <w:t xml:space="preserve"> </w:t>
      </w:r>
    </w:p>
    <w:p w14:paraId="02250306" w14:textId="77777777" w:rsidR="009D36AB" w:rsidRDefault="006D0ED3">
      <w:pPr>
        <w:spacing w:after="226" w:line="242" w:lineRule="auto"/>
        <w:ind w:left="14" w:firstLine="0"/>
      </w:pPr>
      <w:r>
        <w:rPr>
          <w:i/>
          <w:sz w:val="20"/>
        </w:rPr>
        <w:t xml:space="preserve">The following cover letter must be placed on letterhead and completed/signed/stamped by a representative authorized to sign on behalf of the Offeror: </w:t>
      </w:r>
      <w:r>
        <w:t xml:space="preserve"> </w:t>
      </w:r>
    </w:p>
    <w:p w14:paraId="4A4EAE53" w14:textId="77777777" w:rsidR="009D36AB" w:rsidRDefault="006D0ED3">
      <w:pPr>
        <w:tabs>
          <w:tab w:val="center" w:pos="2164"/>
        </w:tabs>
        <w:spacing w:after="5"/>
        <w:ind w:left="-1" w:firstLine="0"/>
      </w:pPr>
      <w:r>
        <w:t xml:space="preserve">To:  </w:t>
      </w:r>
      <w:r>
        <w:tab/>
        <w:t xml:space="preserve">GHSC-PSM Project   </w:t>
      </w:r>
    </w:p>
    <w:p w14:paraId="522C2ABF" w14:textId="77777777" w:rsidR="009D36AB" w:rsidRDefault="006D0ED3">
      <w:pPr>
        <w:ind w:left="9"/>
      </w:pPr>
      <w:r>
        <w:t xml:space="preserve">RFQ Number:  </w:t>
      </w:r>
    </w:p>
    <w:p w14:paraId="7E5F0353" w14:textId="77777777" w:rsidR="009D36AB" w:rsidRDefault="006D0ED3">
      <w:pPr>
        <w:ind w:left="9"/>
      </w:pPr>
      <w:r>
        <w:t xml:space="preserve">To Whom It May Concern:  </w:t>
      </w:r>
    </w:p>
    <w:p w14:paraId="130D79D7" w14:textId="77777777" w:rsidR="009D36AB" w:rsidRDefault="006D0ED3">
      <w:pPr>
        <w:ind w:left="9"/>
      </w:pPr>
      <w:r>
        <w:t xml:space="preserve">We, the undersigned, hereby provide the attached offer to perform all work required to complete the activities and requirements as described in the above-referenced RFQ. Please find our offer attached.  </w:t>
      </w:r>
    </w:p>
    <w:p w14:paraId="2CAD98C2" w14:textId="77777777" w:rsidR="009D36AB" w:rsidRDefault="006D0ED3">
      <w:pPr>
        <w:ind w:left="9"/>
      </w:pPr>
      <w:r>
        <w:t xml:space="preserve">We hereby acknowledge and agree to all terms, conditions, special provisions, and instructions included in the above referenced RFQ. We further certify that the below-named firm—as well as the firm’s principal officers and all commodities and services offered in response to this RFQ—are eligible to participate in this procurement under the terms of this solicitation and under USAID regulations.  </w:t>
      </w:r>
    </w:p>
    <w:p w14:paraId="38795196" w14:textId="77777777" w:rsidR="009D36AB" w:rsidRDefault="006D0ED3">
      <w:pPr>
        <w:spacing w:after="36"/>
        <w:ind w:left="9"/>
      </w:pPr>
      <w:r>
        <w:t xml:space="preserve">Furthermore, we hereby certify that, to the best of our knowledge and belief:  </w:t>
      </w:r>
    </w:p>
    <w:p w14:paraId="1A9D2FE7" w14:textId="77777777" w:rsidR="009D36AB" w:rsidRDefault="006D0ED3">
      <w:pPr>
        <w:numPr>
          <w:ilvl w:val="0"/>
          <w:numId w:val="1"/>
        </w:numPr>
        <w:spacing w:after="34"/>
        <w:ind w:hanging="360"/>
      </w:pPr>
      <w:r>
        <w:t xml:space="preserve">We have no close, familial, or financial relationships with any Chemonics or GHSC-PSM Project staff members; </w:t>
      </w:r>
    </w:p>
    <w:p w14:paraId="2EE79D96" w14:textId="77777777" w:rsidR="009D36AB" w:rsidRDefault="006D0ED3">
      <w:pPr>
        <w:numPr>
          <w:ilvl w:val="0"/>
          <w:numId w:val="1"/>
        </w:numPr>
        <w:spacing w:after="46"/>
        <w:ind w:hanging="360"/>
      </w:pPr>
      <w:r>
        <w:t xml:space="preserve">We have no close, familial, or financial relationships with any other Offerors submitting proposals in response to the above-referenced RFQ; and </w:t>
      </w:r>
    </w:p>
    <w:p w14:paraId="55773AAA" w14:textId="77777777" w:rsidR="009D36AB" w:rsidRDefault="006D0ED3">
      <w:pPr>
        <w:numPr>
          <w:ilvl w:val="0"/>
          <w:numId w:val="1"/>
        </w:numPr>
        <w:spacing w:after="45"/>
        <w:ind w:hanging="360"/>
      </w:pPr>
      <w:r>
        <w:t xml:space="preserve">The prices in our offer have been arrived at independently, without any consultation, communication, or agreement with any other Offeror or competitor for the purpose of restricting competition. This does not preclude “Access Pricing” established for the benefit of USAID or other donor projects. </w:t>
      </w:r>
    </w:p>
    <w:p w14:paraId="315E5D25" w14:textId="77777777" w:rsidR="009D36AB" w:rsidRDefault="006D0ED3">
      <w:pPr>
        <w:numPr>
          <w:ilvl w:val="0"/>
          <w:numId w:val="1"/>
        </w:numPr>
        <w:spacing w:after="32"/>
        <w:ind w:hanging="360"/>
      </w:pPr>
      <w:r>
        <w:t xml:space="preserve">All information in our proposal and all supporting documentation are authentic and accurate. </w:t>
      </w:r>
    </w:p>
    <w:p w14:paraId="1625410A" w14:textId="77777777" w:rsidR="009D36AB" w:rsidRDefault="006D0ED3">
      <w:pPr>
        <w:numPr>
          <w:ilvl w:val="0"/>
          <w:numId w:val="1"/>
        </w:numPr>
        <w:spacing w:after="195"/>
        <w:ind w:hanging="360"/>
      </w:pPr>
      <w:r>
        <w:t xml:space="preserve">We understand and agree to Chemonics’ prohibitions against fraud, bribery, and kickbacks. </w:t>
      </w:r>
    </w:p>
    <w:p w14:paraId="58D6D516" w14:textId="77777777" w:rsidR="009D36AB" w:rsidRDefault="006D0ED3">
      <w:pPr>
        <w:spacing w:after="258"/>
        <w:ind w:left="9"/>
      </w:pPr>
      <w:r>
        <w:t xml:space="preserve">We hereby certify that the enclosed representations, certifications, and other statements are accurate, current, and complete.  </w:t>
      </w:r>
    </w:p>
    <w:p w14:paraId="2C6FB611" w14:textId="77777777" w:rsidR="009D36AB" w:rsidRDefault="006D0ED3">
      <w:pPr>
        <w:spacing w:after="253" w:line="259" w:lineRule="auto"/>
        <w:ind w:right="2"/>
        <w:jc w:val="center"/>
      </w:pPr>
      <w:r>
        <w:t xml:space="preserve">Authorized Signature:         </w:t>
      </w:r>
      <w:r>
        <w:rPr>
          <w:noProof/>
          <w:sz w:val="22"/>
        </w:rPr>
        <mc:AlternateContent>
          <mc:Choice Requires="wpg">
            <w:drawing>
              <wp:inline distT="0" distB="0" distL="0" distR="0" wp14:anchorId="2F02BE75" wp14:editId="07777777">
                <wp:extent cx="4161790" cy="8382"/>
                <wp:effectExtent l="0" t="0" r="0" b="0"/>
                <wp:docPr id="1045" name="Group 1045"/>
                <wp:cNvGraphicFramePr/>
                <a:graphic xmlns:a="http://schemas.openxmlformats.org/drawingml/2006/main">
                  <a:graphicData uri="http://schemas.microsoft.com/office/word/2010/wordprocessingGroup">
                    <wpg:wgp>
                      <wpg:cNvGrpSpPr/>
                      <wpg:grpSpPr>
                        <a:xfrm>
                          <a:off x="0" y="0"/>
                          <a:ext cx="4161790" cy="8382"/>
                          <a:chOff x="0" y="0"/>
                          <a:chExt cx="4161790" cy="8382"/>
                        </a:xfrm>
                      </wpg:grpSpPr>
                      <wps:wsp>
                        <wps:cNvPr id="1324" name="Shape 1324"/>
                        <wps:cNvSpPr/>
                        <wps:spPr>
                          <a:xfrm>
                            <a:off x="0" y="0"/>
                            <a:ext cx="4161790" cy="9144"/>
                          </a:xfrm>
                          <a:custGeom>
                            <a:avLst/>
                            <a:gdLst/>
                            <a:ahLst/>
                            <a:cxnLst/>
                            <a:rect l="0" t="0" r="0" b="0"/>
                            <a:pathLst>
                              <a:path w="4161790" h="9144">
                                <a:moveTo>
                                  <a:pt x="0" y="0"/>
                                </a:moveTo>
                                <a:lnTo>
                                  <a:pt x="4161790" y="0"/>
                                </a:lnTo>
                                <a:lnTo>
                                  <a:pt x="41617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4D9F586" id="Group 1045" o:spid="_x0000_s1026" style="width:327.7pt;height:.65pt;mso-position-horizontal-relative:char;mso-position-vertical-relative:line" coordsize="4161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">
                <v:shape id="Shape 1324" o:spid="_x0000_s1027" style="position:absolute;width:41617;height:91;visibility:visible;mso-wrap-style:square;v-text-anchor:top" coordsize="416179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L0RsMA&#10;AADdAAAADwAAAGRycy9kb3ducmV2LnhtbERPS2sCMRC+F/wPYYTealatr61RRCi01cuqB4/DZpos&#10;bibLJtVtf31TKHibj+85y3XnanGlNlSeFQwHGQji0uuKjYLT8fVpDiJEZI21Z1LwTQHWq97DEnPt&#10;b1zQ9RCNSCEcclRgY2xyKUNpyWEY+IY4cZ++dRgTbI3ULd5SuKvlKMum0mHFqcFiQ1tL5eXw5RTo&#10;2f5s9MeE9xOr3+NiZ4rLj1Hqsd9tXkBE6uJd/O9+02n+ePQMf9+kE+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lL0RsMAAADdAAAADwAAAAAAAAAAAAAAAACYAgAAZHJzL2Rv&#10;d25yZXYueG1sUEsFBgAAAAAEAAQA9QAAAIgDAAAAAA==&#10;" path="m,l4161790,r,9144l,9144,,e" fillcolor="black" stroked="f" strokeweight="0">
                  <v:stroke miterlimit="83231f" joinstyle="miter"/>
                  <v:path arrowok="t" textboxrect="0,0,4161790,9144"/>
                </v:shape>
                <w10:anchorlock/>
              </v:group>
            </w:pict>
          </mc:Fallback>
        </mc:AlternateContent>
      </w:r>
      <w:r>
        <w:t xml:space="preserve"> </w:t>
      </w:r>
    </w:p>
    <w:p w14:paraId="5DF0E1D8" w14:textId="77777777" w:rsidR="009D36AB" w:rsidRDefault="006D0ED3">
      <w:pPr>
        <w:spacing w:after="253" w:line="259" w:lineRule="auto"/>
        <w:ind w:right="57"/>
        <w:jc w:val="center"/>
      </w:pPr>
      <w:r>
        <w:t xml:space="preserve">Name and Title of Signatory:         </w:t>
      </w:r>
      <w:r>
        <w:rPr>
          <w:noProof/>
          <w:sz w:val="22"/>
        </w:rPr>
        <mc:AlternateContent>
          <mc:Choice Requires="wpg">
            <w:drawing>
              <wp:inline distT="0" distB="0" distL="0" distR="0" wp14:anchorId="44E91504" wp14:editId="07777777">
                <wp:extent cx="3799205" cy="9144"/>
                <wp:effectExtent l="0" t="0" r="0" b="0"/>
                <wp:docPr id="1046" name="Group 1046"/>
                <wp:cNvGraphicFramePr/>
                <a:graphic xmlns:a="http://schemas.openxmlformats.org/drawingml/2006/main">
                  <a:graphicData uri="http://schemas.microsoft.com/office/word/2010/wordprocessingGroup">
                    <wpg:wgp>
                      <wpg:cNvGrpSpPr/>
                      <wpg:grpSpPr>
                        <a:xfrm>
                          <a:off x="0" y="0"/>
                          <a:ext cx="3799205" cy="9144"/>
                          <a:chOff x="0" y="0"/>
                          <a:chExt cx="3799205" cy="9144"/>
                        </a:xfrm>
                      </wpg:grpSpPr>
                      <wps:wsp>
                        <wps:cNvPr id="1325" name="Shape 1325"/>
                        <wps:cNvSpPr/>
                        <wps:spPr>
                          <a:xfrm>
                            <a:off x="0" y="0"/>
                            <a:ext cx="3799205" cy="9144"/>
                          </a:xfrm>
                          <a:custGeom>
                            <a:avLst/>
                            <a:gdLst/>
                            <a:ahLst/>
                            <a:cxnLst/>
                            <a:rect l="0" t="0" r="0" b="0"/>
                            <a:pathLst>
                              <a:path w="3799205" h="9144">
                                <a:moveTo>
                                  <a:pt x="0" y="0"/>
                                </a:moveTo>
                                <a:lnTo>
                                  <a:pt x="3799205" y="0"/>
                                </a:lnTo>
                                <a:lnTo>
                                  <a:pt x="37992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6AD4A4D" id="Group 1046" o:spid="_x0000_s1026" style="width:299.15pt;height:.7pt;mso-position-horizontal-relative:char;mso-position-vertical-relative:line" coordsize="3799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">
                <v:shape id="Shape 1325" o:spid="_x0000_s1027" style="position:absolute;width:37992;height:91;visibility:visible;mso-wrap-style:square;v-text-anchor:top" coordsize="379920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Kkp8YA&#10;AADdAAAADwAAAGRycy9kb3ducmV2LnhtbERPS0vDQBC+F/wPywjemk3jA4nZBqtU9FKxRtDbkB3z&#10;aHY2za5N6q93BcHbfHzPyfLJdOJAg2ssK1hEMQji0uqGKwXF63p+DcJ5ZI2dZVJwJAf58mSWYart&#10;yC902PpKhBB2KSqove9TKV1Zk0EX2Z44cJ92MOgDHCqpBxxDuOlkEsdX0mDDoaHGnu5qKnfbL6Og&#10;fRs361WxjxftWF7cfz89vD9/JEqdnU63NyA8Tf5f/Od+1GH+eXIJv9+EE+T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aKkp8YAAADdAAAADwAAAAAAAAAAAAAAAACYAgAAZHJz&#10;L2Rvd25yZXYueG1sUEsFBgAAAAAEAAQA9QAAAIsDAAAAAA==&#10;" path="m,l3799205,r,9144l,9144,,e" fillcolor="black" stroked="f" strokeweight="0">
                  <v:stroke miterlimit="83231f" joinstyle="miter"/>
                  <v:path arrowok="t" textboxrect="0,0,3799205,9144"/>
                </v:shape>
                <w10:anchorlock/>
              </v:group>
            </w:pict>
          </mc:Fallback>
        </mc:AlternateContent>
      </w:r>
      <w:r>
        <w:t xml:space="preserve"> </w:t>
      </w:r>
    </w:p>
    <w:p w14:paraId="6CD72C16" w14:textId="77777777" w:rsidR="009D36AB" w:rsidRDefault="006D0ED3">
      <w:pPr>
        <w:spacing w:after="259"/>
        <w:ind w:left="384"/>
      </w:pPr>
      <w:r>
        <w:t xml:space="preserve">Date:  </w:t>
      </w:r>
      <w:r>
        <w:rPr>
          <w:noProof/>
          <w:sz w:val="22"/>
        </w:rPr>
        <mc:AlternateContent>
          <mc:Choice Requires="wpg">
            <w:drawing>
              <wp:inline distT="0" distB="0" distL="0" distR="0" wp14:anchorId="2FF7C20A" wp14:editId="07777777">
                <wp:extent cx="4965065" cy="8382"/>
                <wp:effectExtent l="0" t="0" r="0" b="0"/>
                <wp:docPr id="1047" name="Group 1047"/>
                <wp:cNvGraphicFramePr/>
                <a:graphic xmlns:a="http://schemas.openxmlformats.org/drawingml/2006/main">
                  <a:graphicData uri="http://schemas.microsoft.com/office/word/2010/wordprocessingGroup">
                    <wpg:wgp>
                      <wpg:cNvGrpSpPr/>
                      <wpg:grpSpPr>
                        <a:xfrm>
                          <a:off x="0" y="0"/>
                          <a:ext cx="4965065" cy="8382"/>
                          <a:chOff x="0" y="0"/>
                          <a:chExt cx="4965065" cy="8382"/>
                        </a:xfrm>
                      </wpg:grpSpPr>
                      <wps:wsp>
                        <wps:cNvPr id="1326" name="Shape 1326"/>
                        <wps:cNvSpPr/>
                        <wps:spPr>
                          <a:xfrm>
                            <a:off x="0" y="0"/>
                            <a:ext cx="4965065" cy="9144"/>
                          </a:xfrm>
                          <a:custGeom>
                            <a:avLst/>
                            <a:gdLst/>
                            <a:ahLst/>
                            <a:cxnLst/>
                            <a:rect l="0" t="0" r="0" b="0"/>
                            <a:pathLst>
                              <a:path w="4965065" h="9144">
                                <a:moveTo>
                                  <a:pt x="0" y="0"/>
                                </a:moveTo>
                                <a:lnTo>
                                  <a:pt x="4965065" y="0"/>
                                </a:lnTo>
                                <a:lnTo>
                                  <a:pt x="4965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0E26285" id="Group 1047" o:spid="_x0000_s1026" style="width:390.95pt;height:.65pt;mso-position-horizontal-relative:char;mso-position-vertical-relative:line" coordsize="4965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">
                <v:shape id="Shape 1326" o:spid="_x0000_s1027" style="position:absolute;width:49650;height:91;visibility:visible;mso-wrap-style:square;v-text-anchor:top" coordsize="49650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LthcMA&#10;AADdAAAADwAAAGRycy9kb3ducmV2LnhtbERP24rCMBB9F/Yfwiz4UjRdhbpUo6h7wSdl1Q8Ym7Et&#10;NpOSRO3+/WZB8G0O5zqzRWcacSPna8sK3oYpCOLC6ppLBcfD1+AdhA/IGhvLpOCXPCzmL70Z5tre&#10;+Ydu+1CKGMI+RwVVCG0upS8qMuiHtiWO3Nk6gyFCV0rt8B7DTSNHaZpJgzXHhgpbWldUXPZXo2D7&#10;fdmtVx9J2WCmE+nHE5d8npTqv3bLKYhAXXiKH+6NjvPHowz+v4knyP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4LthcMAAADdAAAADwAAAAAAAAAAAAAAAACYAgAAZHJzL2Rv&#10;d25yZXYueG1sUEsFBgAAAAAEAAQA9QAAAIgDAAAAAA==&#10;" path="m,l4965065,r,9144l,9144,,e" fillcolor="black" stroked="f" strokeweight="0">
                  <v:stroke miterlimit="83231f" joinstyle="miter"/>
                  <v:path arrowok="t" textboxrect="0,0,4965065,9144"/>
                </v:shape>
                <w10:anchorlock/>
              </v:group>
            </w:pict>
          </mc:Fallback>
        </mc:AlternateContent>
      </w:r>
      <w:r>
        <w:t xml:space="preserve"> </w:t>
      </w:r>
    </w:p>
    <w:p w14:paraId="28D22C9A" w14:textId="77777777" w:rsidR="009D36AB" w:rsidRDefault="006D0ED3">
      <w:pPr>
        <w:spacing w:after="68"/>
        <w:ind w:left="384"/>
      </w:pPr>
      <w:r>
        <w:t xml:space="preserve">Company Name:  </w:t>
      </w:r>
      <w:r>
        <w:rPr>
          <w:noProof/>
          <w:sz w:val="22"/>
        </w:rPr>
        <mc:AlternateContent>
          <mc:Choice Requires="wpg">
            <w:drawing>
              <wp:inline distT="0" distB="0" distL="0" distR="0" wp14:anchorId="53CA5EDA" wp14:editId="07777777">
                <wp:extent cx="4414520" cy="9144"/>
                <wp:effectExtent l="0" t="0" r="0" b="0"/>
                <wp:docPr id="1048" name="Group 1048"/>
                <wp:cNvGraphicFramePr/>
                <a:graphic xmlns:a="http://schemas.openxmlformats.org/drawingml/2006/main">
                  <a:graphicData uri="http://schemas.microsoft.com/office/word/2010/wordprocessingGroup">
                    <wpg:wgp>
                      <wpg:cNvGrpSpPr/>
                      <wpg:grpSpPr>
                        <a:xfrm>
                          <a:off x="0" y="0"/>
                          <a:ext cx="4414520" cy="9144"/>
                          <a:chOff x="0" y="0"/>
                          <a:chExt cx="4414520" cy="9144"/>
                        </a:xfrm>
                      </wpg:grpSpPr>
                      <wps:wsp>
                        <wps:cNvPr id="1327" name="Shape 1327"/>
                        <wps:cNvSpPr/>
                        <wps:spPr>
                          <a:xfrm>
                            <a:off x="0" y="0"/>
                            <a:ext cx="4414520" cy="9144"/>
                          </a:xfrm>
                          <a:custGeom>
                            <a:avLst/>
                            <a:gdLst/>
                            <a:ahLst/>
                            <a:cxnLst/>
                            <a:rect l="0" t="0" r="0" b="0"/>
                            <a:pathLst>
                              <a:path w="4414520" h="9144">
                                <a:moveTo>
                                  <a:pt x="0" y="0"/>
                                </a:moveTo>
                                <a:lnTo>
                                  <a:pt x="4414520" y="0"/>
                                </a:lnTo>
                                <a:lnTo>
                                  <a:pt x="44145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B6CE1AC" id="Group 1048" o:spid="_x0000_s1026" style="width:347.6pt;height:.7pt;mso-position-horizontal-relative:char;mso-position-vertical-relative:line" coordsize="441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">
                <v:shape id="Shape 1327" o:spid="_x0000_s1027" style="position:absolute;width:44145;height:91;visibility:visible;mso-wrap-style:square;v-text-anchor:top" coordsize="441452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0W/cMA&#10;AADdAAAADwAAAGRycy9kb3ducmV2LnhtbERPS2vCQBC+F/wPywje6kYLVVJXKZZCLwq+r9PsNEmb&#10;nQ27G5P6611B8DYf33Nmi85U4kzOl5YVjIYJCOLM6pJzBfvd5/MUhA/IGivLpOCfPCzmvacZptq2&#10;vKHzNuQihrBPUUERQp1K6bOCDPqhrYkj92OdwRChy6V22MZwU8lxkrxKgyXHhgJrWhaU/W0bo6Ba&#10;HRovf0/HdX1ppx+oXXNafys16HfvbyACdeEhvru/dJz/Mp7A7Zt4gp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0W/cMAAADdAAAADwAAAAAAAAAAAAAAAACYAgAAZHJzL2Rv&#10;d25yZXYueG1sUEsFBgAAAAAEAAQA9QAAAIgDAAAAAA==&#10;" path="m,l4414520,r,9144l,9144,,e" fillcolor="black" stroked="f" strokeweight="0">
                  <v:stroke miterlimit="83231f" joinstyle="miter"/>
                  <v:path arrowok="t" textboxrect="0,0,4414520,9144"/>
                </v:shape>
                <w10:anchorlock/>
              </v:group>
            </w:pict>
          </mc:Fallback>
        </mc:AlternateContent>
      </w:r>
      <w:r>
        <w:t xml:space="preserve"> </w:t>
      </w:r>
    </w:p>
    <w:p w14:paraId="3BA04FD5" w14:textId="52BEFDD7" w:rsidR="009D36AB" w:rsidRDefault="006D0ED3">
      <w:pPr>
        <w:ind w:left="9"/>
      </w:pPr>
      <w:r>
        <w:t xml:space="preserve"> </w:t>
      </w:r>
    </w:p>
    <w:sectPr w:rsidR="009D36AB">
      <w:pgSz w:w="12240" w:h="15840"/>
      <w:pgMar w:top="1440" w:right="1398" w:bottom="1440" w:left="142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1B7CA8"/>
    <w:multiLevelType w:val="hybridMultilevel"/>
    <w:tmpl w:val="100A9284"/>
    <w:lvl w:ilvl="0" w:tplc="4A88BDB4">
      <w:start w:val="1"/>
      <w:numFmt w:val="bullet"/>
      <w:lvlText w:val="•"/>
      <w:lvlJc w:val="left"/>
      <w:pPr>
        <w:ind w:left="55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5BA40E56">
      <w:start w:val="1"/>
      <w:numFmt w:val="bullet"/>
      <w:lvlText w:val="o"/>
      <w:lvlJc w:val="left"/>
      <w:pPr>
        <w:ind w:left="127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2" w:tplc="7BDC1700">
      <w:start w:val="1"/>
      <w:numFmt w:val="bullet"/>
      <w:lvlText w:val="▪"/>
      <w:lvlJc w:val="left"/>
      <w:pPr>
        <w:ind w:left="199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3" w:tplc="BA2EEC4A">
      <w:start w:val="1"/>
      <w:numFmt w:val="bullet"/>
      <w:lvlText w:val="•"/>
      <w:lvlJc w:val="left"/>
      <w:pPr>
        <w:ind w:left="271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6AE8D84A">
      <w:start w:val="1"/>
      <w:numFmt w:val="bullet"/>
      <w:lvlText w:val="o"/>
      <w:lvlJc w:val="left"/>
      <w:pPr>
        <w:ind w:left="343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5" w:tplc="1534B148">
      <w:start w:val="1"/>
      <w:numFmt w:val="bullet"/>
      <w:lvlText w:val="▪"/>
      <w:lvlJc w:val="left"/>
      <w:pPr>
        <w:ind w:left="415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6" w:tplc="B6B497BE">
      <w:start w:val="1"/>
      <w:numFmt w:val="bullet"/>
      <w:lvlText w:val="•"/>
      <w:lvlJc w:val="left"/>
      <w:pPr>
        <w:ind w:left="487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EE84F9EA">
      <w:start w:val="1"/>
      <w:numFmt w:val="bullet"/>
      <w:lvlText w:val="o"/>
      <w:lvlJc w:val="left"/>
      <w:pPr>
        <w:ind w:left="559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8" w:tplc="2A5455F4">
      <w:start w:val="1"/>
      <w:numFmt w:val="bullet"/>
      <w:lvlText w:val="▪"/>
      <w:lvlJc w:val="left"/>
      <w:pPr>
        <w:ind w:left="6314"/>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bcwsDQzNLe0NLFU0lEKTi0uzszPAykwrAUAe7ntTCwAAAA="/>
  </w:docVars>
  <w:rsids>
    <w:rsidRoot w:val="009D36AB"/>
    <w:rsid w:val="006D0ED3"/>
    <w:rsid w:val="009D36AB"/>
    <w:rsid w:val="00DA5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B997F"/>
  <w15:docId w15:val="{771CECD5-E7A7-4B95-9C6F-BFE5AB505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21" w:line="253" w:lineRule="auto"/>
      <w:ind w:left="10" w:hanging="10"/>
    </w:pPr>
    <w:rPr>
      <w:rFonts w:ascii="Calibri" w:eastAsia="Calibri" w:hAnsi="Calibri" w:cs="Calibri"/>
      <w:color w:val="000000"/>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9AE96B5DA9AF4E8758E195952367B7" ma:contentTypeVersion="6" ma:contentTypeDescription="Create a new document." ma:contentTypeScope="" ma:versionID="6129a09cbb8f10795c4a1e0a7040ffd4">
  <xsd:schema xmlns:xsd="http://www.w3.org/2001/XMLSchema" xmlns:xs="http://www.w3.org/2001/XMLSchema" xmlns:p="http://schemas.microsoft.com/office/2006/metadata/properties" xmlns:ns2="55630062-84af-4ad3-a392-3950121dfbb5" xmlns:ns3="4b5bbecf-1dbb-4743-9668-9890082026a5" targetNamespace="http://schemas.microsoft.com/office/2006/metadata/properties" ma:root="true" ma:fieldsID="121453d74ac2edc2747d8b14a2948454" ns2:_="" ns3:_="">
    <xsd:import namespace="55630062-84af-4ad3-a392-3950121dfbb5"/>
    <xsd:import namespace="4b5bbecf-1dbb-4743-9668-9890082026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30062-84af-4ad3-a392-3950121df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5bbecf-1dbb-4743-9668-9890082026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C77376-C1D3-45CF-8506-6DBBB7511F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265701-56CA-4766-9ECD-5FEC458D2A29}">
  <ds:schemaRefs>
    <ds:schemaRef ds:uri="http://schemas.microsoft.com/sharepoint/v3/contenttype/forms"/>
  </ds:schemaRefs>
</ds:datastoreItem>
</file>

<file path=customXml/itemProps3.xml><?xml version="1.0" encoding="utf-8"?>
<ds:datastoreItem xmlns:ds="http://schemas.openxmlformats.org/officeDocument/2006/customXml" ds:itemID="{8D9D037D-BEB3-40E4-9859-36F725C54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30062-84af-4ad3-a392-3950121dfbb5"/>
    <ds:schemaRef ds:uri="4b5bbecf-1dbb-4743-9668-98900820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FQ Template</vt:lpstr>
    </vt:vector>
  </TitlesOfParts>
  <Company>IBM Corporation</Company>
  <LinksUpToDate>false</LinksUpToDate>
  <CharactersWithSpaces>1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Kaitlyn Roche</dc:creator>
  <cp:lastModifiedBy>Mina Gurung</cp:lastModifiedBy>
  <cp:revision>2</cp:revision>
  <dcterms:created xsi:type="dcterms:W3CDTF">2018-09-04T15:17:00Z</dcterms:created>
  <dcterms:modified xsi:type="dcterms:W3CDTF">2018-09-0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AE96B5DA9AF4E8758E195952367B7</vt:lpwstr>
  </property>
  <property fmtid="{D5CDD505-2E9C-101B-9397-08002B2CF9AE}" pid="3" name="Modified By">
    <vt:lpwstr>i:0#.w|chemonics_hq\sperkins</vt:lpwstr>
  </property>
  <property fmtid="{D5CDD505-2E9C-101B-9397-08002B2CF9AE}" pid="4" name="Created By">
    <vt:lpwstr>i:0#.w|chemonics_hq\djansen</vt:lpwstr>
  </property>
  <property fmtid="{D5CDD505-2E9C-101B-9397-08002B2CF9AE}" pid="5" name="FileLeafRef">
    <vt:lpwstr>Annex 3_Offer_Cover_Letter_7.27.161.docx</vt:lpwstr>
  </property>
</Properties>
</file>